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2743F" w:rsidRDefault="0062743F" w:rsidP="0062743F">
      <w:pPr>
        <w:jc w:val="center"/>
      </w:pPr>
      <w:r w:rsidRPr="00D61241">
        <w:rPr>
          <w:rFonts w:ascii="Verdana" w:hAnsi="Verdana"/>
          <w:b/>
          <w:caps/>
          <w:sz w:val="24"/>
          <w:u w:val="single"/>
          <w:lang w:val="en-US"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>
                    <w14:shade w14:val="20000"/>
                    <w14:satMod w14:val="245000"/>
                  </w14:schemeClr>
                </w14:gs>
                <w14:gs w14:pos="43000">
                  <w14:schemeClr w14:val="accent4">
                    <w14:satMod w14:val="255000"/>
                  </w14:schemeClr>
                </w14:gs>
                <w14:gs w14:pos="48000">
                  <w14:schemeClr w14:val="accent4">
                    <w14:shade w14:val="85000"/>
                    <w14:satMod w14:val="255000"/>
                  </w14:schemeClr>
                </w14:gs>
                <w14:gs w14:pos="100000">
                  <w14:schemeClr w14:val="accent4">
                    <w14:shade w14:val="20000"/>
                    <w14:satMod w14:val="245000"/>
                  </w14:schemeClr>
                </w14:gs>
              </w14:gsLst>
              <w14:lin w14:ang="5400000" w14:scaled="0"/>
            </w14:gradFill>
          </w14:textFill>
        </w:rPr>
        <w:t xml:space="preserve">Programming Challenge </w:t>
      </w:r>
      <w:r w:rsidR="00337D30">
        <w:rPr>
          <w:rFonts w:ascii="Verdana" w:hAnsi="Verdana"/>
          <w:b/>
          <w:caps/>
          <w:sz w:val="24"/>
          <w:u w:val="single"/>
          <w:lang w:val="en-US"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>
                    <w14:shade w14:val="20000"/>
                    <w14:satMod w14:val="245000"/>
                  </w14:schemeClr>
                </w14:gs>
                <w14:gs w14:pos="43000">
                  <w14:schemeClr w14:val="accent4">
                    <w14:satMod w14:val="255000"/>
                  </w14:schemeClr>
                </w14:gs>
                <w14:gs w14:pos="48000">
                  <w14:schemeClr w14:val="accent4">
                    <w14:shade w14:val="85000"/>
                    <w14:satMod w14:val="255000"/>
                  </w14:schemeClr>
                </w14:gs>
                <w14:gs w14:pos="100000">
                  <w14:schemeClr w14:val="accent4">
                    <w14:shade w14:val="20000"/>
                    <w14:satMod w14:val="245000"/>
                  </w14:schemeClr>
                </w14:gs>
              </w14:gsLst>
              <w14:lin w14:ang="5400000" w14:scaled="0"/>
            </w14:gradFill>
          </w14:textFill>
        </w:rPr>
        <w:t>7</w:t>
      </w:r>
      <w:r w:rsidR="00BE6697">
        <w:rPr>
          <w:rFonts w:ascii="Verdana" w:hAnsi="Verdana"/>
          <w:b/>
          <w:caps/>
          <w:sz w:val="24"/>
          <w:u w:val="single"/>
          <w:lang w:val="en-US"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>
                    <w14:shade w14:val="20000"/>
                    <w14:satMod w14:val="245000"/>
                  </w14:schemeClr>
                </w14:gs>
                <w14:gs w14:pos="43000">
                  <w14:schemeClr w14:val="accent4">
                    <w14:satMod w14:val="255000"/>
                  </w14:schemeClr>
                </w14:gs>
                <w14:gs w14:pos="48000">
                  <w14:schemeClr w14:val="accent4">
                    <w14:shade w14:val="85000"/>
                    <w14:satMod w14:val="255000"/>
                  </w14:schemeClr>
                </w14:gs>
                <w14:gs w14:pos="100000">
                  <w14:schemeClr w14:val="accent4">
                    <w14:shade w14:val="20000"/>
                    <w14:satMod w14:val="245000"/>
                  </w14:schemeClr>
                </w14:gs>
              </w14:gsLst>
              <w14:lin w14:ang="5400000" w14:scaled="0"/>
            </w14:gradFill>
          </w14:textFill>
        </w:rPr>
        <w:t>:</w:t>
      </w:r>
      <w:r w:rsidRPr="00D61241">
        <w:rPr>
          <w:rFonts w:ascii="Verdana" w:hAnsi="Verdana"/>
          <w:b/>
          <w:caps/>
          <w:sz w:val="24"/>
          <w:u w:val="single"/>
          <w:lang w:val="en-US"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>
                    <w14:shade w14:val="20000"/>
                    <w14:satMod w14:val="245000"/>
                  </w14:schemeClr>
                </w14:gs>
                <w14:gs w14:pos="43000">
                  <w14:schemeClr w14:val="accent4">
                    <w14:satMod w14:val="255000"/>
                  </w14:schemeClr>
                </w14:gs>
                <w14:gs w14:pos="48000">
                  <w14:schemeClr w14:val="accent4">
                    <w14:shade w14:val="85000"/>
                    <w14:satMod w14:val="255000"/>
                  </w14:schemeClr>
                </w14:gs>
                <w14:gs w14:pos="100000">
                  <w14:schemeClr w14:val="accent4">
                    <w14:shade w14:val="20000"/>
                    <w14:satMod w14:val="245000"/>
                  </w14:schemeClr>
                </w14:gs>
              </w14:gsLst>
              <w14:lin w14:ang="5400000" w14:scaled="0"/>
            </w14:gradFill>
          </w14:textFill>
        </w:rPr>
        <w:t xml:space="preserve"> </w:t>
      </w:r>
      <w:r w:rsidR="00CA317C">
        <w:rPr>
          <w:rFonts w:ascii="Verdana" w:hAnsi="Verdana"/>
          <w:b/>
          <w:caps/>
          <w:sz w:val="24"/>
          <w:u w:val="single"/>
          <w:lang w:val="en-US"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>
                    <w14:shade w14:val="20000"/>
                    <w14:satMod w14:val="245000"/>
                  </w14:schemeClr>
                </w14:gs>
                <w14:gs w14:pos="43000">
                  <w14:schemeClr w14:val="accent4">
                    <w14:satMod w14:val="255000"/>
                  </w14:schemeClr>
                </w14:gs>
                <w14:gs w14:pos="48000">
                  <w14:schemeClr w14:val="accent4">
                    <w14:shade w14:val="85000"/>
                    <w14:satMod w14:val="255000"/>
                  </w14:schemeClr>
                </w14:gs>
                <w14:gs w14:pos="100000">
                  <w14:schemeClr w14:val="accent4">
                    <w14:shade w14:val="20000"/>
                    <w14:satMod w14:val="245000"/>
                  </w14:schemeClr>
                </w14:gs>
              </w14:gsLst>
              <w14:lin w14:ang="5400000" w14:scaled="0"/>
            </w14:gradFill>
          </w14:textFill>
        </w:rPr>
        <w:t>Hash Tabl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88"/>
        <w:gridCol w:w="6254"/>
      </w:tblGrid>
      <w:tr w:rsidR="00BE293B" w:rsidTr="0008288F">
        <w:tc>
          <w:tcPr>
            <w:tcW w:w="2988" w:type="dxa"/>
          </w:tcPr>
          <w:p w:rsidR="00BE293B" w:rsidRDefault="00BE293B">
            <w:r>
              <w:t>Candidate name:</w:t>
            </w:r>
          </w:p>
        </w:tc>
        <w:tc>
          <w:tcPr>
            <w:tcW w:w="6254" w:type="dxa"/>
          </w:tcPr>
          <w:p w:rsidR="00BE293B" w:rsidRDefault="00BE293B"/>
        </w:tc>
      </w:tr>
      <w:tr w:rsidR="00BE293B" w:rsidTr="0008288F">
        <w:tc>
          <w:tcPr>
            <w:tcW w:w="2988" w:type="dxa"/>
          </w:tcPr>
          <w:p w:rsidR="00BE293B" w:rsidRDefault="00BE293B">
            <w:r>
              <w:t>Centre number:</w:t>
            </w:r>
          </w:p>
        </w:tc>
        <w:tc>
          <w:tcPr>
            <w:tcW w:w="6254" w:type="dxa"/>
          </w:tcPr>
          <w:p w:rsidR="00BE293B" w:rsidRDefault="00BE293B">
            <w:bookmarkStart w:id="0" w:name="_GoBack"/>
            <w:bookmarkEnd w:id="0"/>
          </w:p>
        </w:tc>
      </w:tr>
      <w:tr w:rsidR="00BE293B" w:rsidTr="0008288F">
        <w:tc>
          <w:tcPr>
            <w:tcW w:w="2988" w:type="dxa"/>
          </w:tcPr>
          <w:p w:rsidR="00BE293B" w:rsidRDefault="00BE293B">
            <w:r>
              <w:t>Index number:</w:t>
            </w:r>
          </w:p>
        </w:tc>
        <w:tc>
          <w:tcPr>
            <w:tcW w:w="6254" w:type="dxa"/>
          </w:tcPr>
          <w:p w:rsidR="00BE293B" w:rsidRDefault="00BE293B"/>
        </w:tc>
      </w:tr>
      <w:tr w:rsidR="00BE293B" w:rsidTr="0008288F">
        <w:tc>
          <w:tcPr>
            <w:tcW w:w="2988" w:type="dxa"/>
          </w:tcPr>
          <w:p w:rsidR="00BE293B" w:rsidRDefault="00BE293B">
            <w:r>
              <w:t>Programming language used:</w:t>
            </w:r>
          </w:p>
        </w:tc>
        <w:tc>
          <w:tcPr>
            <w:tcW w:w="6254" w:type="dxa"/>
          </w:tcPr>
          <w:p w:rsidR="00BE293B" w:rsidRDefault="00BE293B"/>
        </w:tc>
      </w:tr>
    </w:tbl>
    <w:p w:rsidR="00BE293B" w:rsidRDefault="00BE293B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242"/>
      </w:tblGrid>
      <w:tr w:rsidR="00BE293B" w:rsidRPr="007617F6" w:rsidTr="007617F6">
        <w:tc>
          <w:tcPr>
            <w:tcW w:w="9242" w:type="dxa"/>
          </w:tcPr>
          <w:p w:rsidR="00BE293B" w:rsidRPr="009F4C86" w:rsidRDefault="00BE293B" w:rsidP="007A7633">
            <w:pPr>
              <w:spacing w:after="0" w:line="240" w:lineRule="auto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Evidence</w:t>
            </w:r>
            <w:r w:rsidRPr="007617F6">
              <w:rPr>
                <w:b/>
                <w:sz w:val="28"/>
                <w:szCs w:val="28"/>
              </w:rPr>
              <w:t xml:space="preserve"> </w:t>
            </w:r>
            <w:r w:rsidR="007A7633">
              <w:rPr>
                <w:b/>
                <w:sz w:val="28"/>
                <w:szCs w:val="28"/>
              </w:rPr>
              <w:t>1</w:t>
            </w:r>
          </w:p>
        </w:tc>
      </w:tr>
      <w:tr w:rsidR="00BE293B" w:rsidRPr="00455CC6" w:rsidTr="007617F6">
        <w:tc>
          <w:tcPr>
            <w:tcW w:w="9242" w:type="dxa"/>
          </w:tcPr>
          <w:p w:rsidR="009F4C86" w:rsidRPr="00455CC6" w:rsidRDefault="009F4C86" w:rsidP="007617F6">
            <w:pPr>
              <w:spacing w:after="0" w:line="240" w:lineRule="auto"/>
              <w:rPr>
                <w:rFonts w:ascii="Courier New" w:hAnsi="Courier New" w:cs="Courier New"/>
                <w:iCs/>
              </w:rPr>
            </w:pPr>
            <w:r w:rsidRPr="00455CC6">
              <w:rPr>
                <w:rFonts w:ascii="Courier New" w:hAnsi="Courier New" w:cs="Courier New"/>
                <w:iCs/>
              </w:rPr>
              <w:t xml:space="preserve">Paste program code </w:t>
            </w:r>
            <w:r w:rsidR="00BE6697">
              <w:rPr>
                <w:rFonts w:ascii="Courier New" w:hAnsi="Courier New" w:cs="Courier New"/>
                <w:iCs/>
              </w:rPr>
              <w:t xml:space="preserve">and screenshot(s) </w:t>
            </w:r>
            <w:r w:rsidRPr="00455CC6">
              <w:rPr>
                <w:rFonts w:ascii="Courier New" w:hAnsi="Courier New" w:cs="Courier New"/>
                <w:iCs/>
              </w:rPr>
              <w:t>here</w:t>
            </w:r>
          </w:p>
          <w:p w:rsidR="0083599C" w:rsidRPr="00455CC6" w:rsidRDefault="0083599C" w:rsidP="007617F6">
            <w:pPr>
              <w:spacing w:after="0" w:line="240" w:lineRule="auto"/>
              <w:rPr>
                <w:rFonts w:ascii="Courier New" w:hAnsi="Courier New" w:cs="Courier New"/>
                <w:iCs/>
              </w:rPr>
            </w:pPr>
          </w:p>
          <w:p w:rsidR="0083599C" w:rsidRPr="00455CC6" w:rsidRDefault="0083599C" w:rsidP="007617F6">
            <w:pPr>
              <w:spacing w:after="0" w:line="240" w:lineRule="auto"/>
              <w:rPr>
                <w:rFonts w:ascii="Courier New" w:hAnsi="Courier New" w:cs="Courier New"/>
                <w:iCs/>
              </w:rPr>
            </w:pPr>
          </w:p>
        </w:tc>
      </w:tr>
      <w:tr w:rsidR="00BE293B" w:rsidRPr="007617F6" w:rsidTr="007617F6">
        <w:tc>
          <w:tcPr>
            <w:tcW w:w="9242" w:type="dxa"/>
          </w:tcPr>
          <w:p w:rsidR="00BE293B" w:rsidRPr="009F4C86" w:rsidRDefault="00BE293B" w:rsidP="007A7633">
            <w:pPr>
              <w:spacing w:after="0" w:line="240" w:lineRule="auto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Evidence</w:t>
            </w:r>
            <w:r w:rsidRPr="007617F6">
              <w:rPr>
                <w:b/>
                <w:sz w:val="28"/>
                <w:szCs w:val="28"/>
              </w:rPr>
              <w:t xml:space="preserve"> </w:t>
            </w:r>
            <w:r w:rsidR="007A7633">
              <w:rPr>
                <w:b/>
                <w:sz w:val="28"/>
                <w:szCs w:val="28"/>
              </w:rPr>
              <w:t>2</w:t>
            </w:r>
          </w:p>
        </w:tc>
      </w:tr>
      <w:tr w:rsidR="00BE6697" w:rsidRPr="00455CC6" w:rsidTr="008012F1">
        <w:tc>
          <w:tcPr>
            <w:tcW w:w="9242" w:type="dxa"/>
          </w:tcPr>
          <w:p w:rsidR="00BE6697" w:rsidRPr="00455CC6" w:rsidRDefault="00BE6697" w:rsidP="008012F1">
            <w:pPr>
              <w:spacing w:after="0" w:line="240" w:lineRule="auto"/>
              <w:rPr>
                <w:rFonts w:ascii="Courier New" w:hAnsi="Courier New" w:cs="Courier New"/>
                <w:iCs/>
              </w:rPr>
            </w:pPr>
            <w:r w:rsidRPr="00455CC6">
              <w:rPr>
                <w:rFonts w:ascii="Courier New" w:hAnsi="Courier New" w:cs="Courier New"/>
                <w:iCs/>
              </w:rPr>
              <w:t xml:space="preserve">Paste program code </w:t>
            </w:r>
            <w:r>
              <w:rPr>
                <w:rFonts w:ascii="Courier New" w:hAnsi="Courier New" w:cs="Courier New"/>
                <w:iCs/>
              </w:rPr>
              <w:t xml:space="preserve">and screenshot(s) </w:t>
            </w:r>
            <w:r w:rsidRPr="00455CC6">
              <w:rPr>
                <w:rFonts w:ascii="Courier New" w:hAnsi="Courier New" w:cs="Courier New"/>
                <w:iCs/>
              </w:rPr>
              <w:t>here</w:t>
            </w:r>
          </w:p>
          <w:p w:rsidR="00BE6697" w:rsidRPr="00455CC6" w:rsidRDefault="00BE6697" w:rsidP="008012F1">
            <w:pPr>
              <w:spacing w:after="0" w:line="240" w:lineRule="auto"/>
              <w:rPr>
                <w:rFonts w:ascii="Courier New" w:hAnsi="Courier New" w:cs="Courier New"/>
                <w:iCs/>
              </w:rPr>
            </w:pPr>
          </w:p>
          <w:p w:rsidR="00BE6697" w:rsidRPr="00455CC6" w:rsidRDefault="00BE6697" w:rsidP="008012F1">
            <w:pPr>
              <w:spacing w:after="0" w:line="240" w:lineRule="auto"/>
              <w:rPr>
                <w:rFonts w:ascii="Courier New" w:hAnsi="Courier New" w:cs="Courier New"/>
                <w:iCs/>
              </w:rPr>
            </w:pPr>
          </w:p>
        </w:tc>
      </w:tr>
      <w:tr w:rsidR="00BE293B" w:rsidRPr="007617F6" w:rsidTr="007617F6">
        <w:tc>
          <w:tcPr>
            <w:tcW w:w="9242" w:type="dxa"/>
          </w:tcPr>
          <w:p w:rsidR="00BE293B" w:rsidRPr="009F4C86" w:rsidRDefault="00BE293B" w:rsidP="007A7633">
            <w:pPr>
              <w:spacing w:after="0" w:line="240" w:lineRule="auto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Evidence</w:t>
            </w:r>
            <w:r w:rsidRPr="007617F6">
              <w:rPr>
                <w:b/>
                <w:sz w:val="28"/>
                <w:szCs w:val="28"/>
              </w:rPr>
              <w:t xml:space="preserve"> </w:t>
            </w:r>
            <w:r w:rsidR="007A7633">
              <w:rPr>
                <w:b/>
                <w:sz w:val="28"/>
                <w:szCs w:val="28"/>
              </w:rPr>
              <w:t>3</w:t>
            </w:r>
          </w:p>
        </w:tc>
      </w:tr>
      <w:tr w:rsidR="00BE6697" w:rsidRPr="00455CC6" w:rsidTr="008012F1">
        <w:tc>
          <w:tcPr>
            <w:tcW w:w="9242" w:type="dxa"/>
          </w:tcPr>
          <w:p w:rsidR="00BE6697" w:rsidRPr="00455CC6" w:rsidRDefault="00BE6697" w:rsidP="008012F1">
            <w:pPr>
              <w:spacing w:after="0" w:line="240" w:lineRule="auto"/>
              <w:rPr>
                <w:rFonts w:ascii="Courier New" w:hAnsi="Courier New" w:cs="Courier New"/>
                <w:iCs/>
              </w:rPr>
            </w:pPr>
            <w:r w:rsidRPr="00455CC6">
              <w:rPr>
                <w:rFonts w:ascii="Courier New" w:hAnsi="Courier New" w:cs="Courier New"/>
                <w:iCs/>
              </w:rPr>
              <w:t xml:space="preserve">Paste program code </w:t>
            </w:r>
            <w:r>
              <w:rPr>
                <w:rFonts w:ascii="Courier New" w:hAnsi="Courier New" w:cs="Courier New"/>
                <w:iCs/>
              </w:rPr>
              <w:t xml:space="preserve">and screenshot(s) </w:t>
            </w:r>
            <w:r w:rsidRPr="00455CC6">
              <w:rPr>
                <w:rFonts w:ascii="Courier New" w:hAnsi="Courier New" w:cs="Courier New"/>
                <w:iCs/>
              </w:rPr>
              <w:t>here</w:t>
            </w:r>
          </w:p>
          <w:p w:rsidR="00BE6697" w:rsidRPr="00455CC6" w:rsidRDefault="00BE6697" w:rsidP="008012F1">
            <w:pPr>
              <w:spacing w:after="0" w:line="240" w:lineRule="auto"/>
              <w:rPr>
                <w:rFonts w:ascii="Courier New" w:hAnsi="Courier New" w:cs="Courier New"/>
                <w:iCs/>
              </w:rPr>
            </w:pPr>
          </w:p>
          <w:p w:rsidR="00BE6697" w:rsidRPr="00455CC6" w:rsidRDefault="00BE6697" w:rsidP="008012F1">
            <w:pPr>
              <w:spacing w:after="0" w:line="240" w:lineRule="auto"/>
              <w:rPr>
                <w:rFonts w:ascii="Courier New" w:hAnsi="Courier New" w:cs="Courier New"/>
                <w:iCs/>
              </w:rPr>
            </w:pPr>
          </w:p>
        </w:tc>
      </w:tr>
    </w:tbl>
    <w:p w:rsidR="00BE293B" w:rsidRDefault="00BE293B"/>
    <w:sectPr w:rsidR="00BE293B" w:rsidSect="00CF73BB">
      <w:pgSz w:w="11906" w:h="16838"/>
      <w:pgMar w:top="709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atha">
    <w:altName w:val="Leelawadee UI Semilight"/>
    <w:panose1 w:val="02000400000000000000"/>
    <w:charset w:val="00"/>
    <w:family w:val="swiss"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8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2MDY3NrMwtzQxMzVT0lEKTi0uzszPAykwqgUAkzALpCwAAAA="/>
  </w:docVars>
  <w:rsids>
    <w:rsidRoot w:val="00DD2389"/>
    <w:rsid w:val="0006478D"/>
    <w:rsid w:val="00080DBC"/>
    <w:rsid w:val="0008288F"/>
    <w:rsid w:val="00093E07"/>
    <w:rsid w:val="000A14AA"/>
    <w:rsid w:val="00197083"/>
    <w:rsid w:val="001E35D4"/>
    <w:rsid w:val="002001B8"/>
    <w:rsid w:val="002656EE"/>
    <w:rsid w:val="002907F1"/>
    <w:rsid w:val="002B0C4F"/>
    <w:rsid w:val="002C2389"/>
    <w:rsid w:val="00330885"/>
    <w:rsid w:val="00337D30"/>
    <w:rsid w:val="003A5C1D"/>
    <w:rsid w:val="00431D6C"/>
    <w:rsid w:val="00455CC6"/>
    <w:rsid w:val="004B073B"/>
    <w:rsid w:val="004E52E6"/>
    <w:rsid w:val="00522AA6"/>
    <w:rsid w:val="00523E49"/>
    <w:rsid w:val="005C5E3D"/>
    <w:rsid w:val="005C67B7"/>
    <w:rsid w:val="0062743F"/>
    <w:rsid w:val="00627C95"/>
    <w:rsid w:val="006628B9"/>
    <w:rsid w:val="007139AB"/>
    <w:rsid w:val="00734130"/>
    <w:rsid w:val="00742CA1"/>
    <w:rsid w:val="00750E6B"/>
    <w:rsid w:val="00760895"/>
    <w:rsid w:val="007617F6"/>
    <w:rsid w:val="00770953"/>
    <w:rsid w:val="007A3769"/>
    <w:rsid w:val="007A7633"/>
    <w:rsid w:val="007C0936"/>
    <w:rsid w:val="007D78CC"/>
    <w:rsid w:val="008253B5"/>
    <w:rsid w:val="0083599C"/>
    <w:rsid w:val="00845A5E"/>
    <w:rsid w:val="00856F89"/>
    <w:rsid w:val="008C509C"/>
    <w:rsid w:val="00906401"/>
    <w:rsid w:val="00923BCE"/>
    <w:rsid w:val="009853F7"/>
    <w:rsid w:val="009F4C86"/>
    <w:rsid w:val="009F6DC5"/>
    <w:rsid w:val="00A206BB"/>
    <w:rsid w:val="00A53B68"/>
    <w:rsid w:val="00A60281"/>
    <w:rsid w:val="00A8301D"/>
    <w:rsid w:val="00B030DF"/>
    <w:rsid w:val="00B13331"/>
    <w:rsid w:val="00B344FC"/>
    <w:rsid w:val="00B52835"/>
    <w:rsid w:val="00BE293B"/>
    <w:rsid w:val="00BE6697"/>
    <w:rsid w:val="00BE6EDE"/>
    <w:rsid w:val="00C94429"/>
    <w:rsid w:val="00CA317C"/>
    <w:rsid w:val="00CE095B"/>
    <w:rsid w:val="00CF1233"/>
    <w:rsid w:val="00CF73BB"/>
    <w:rsid w:val="00D727DE"/>
    <w:rsid w:val="00D8695D"/>
    <w:rsid w:val="00DC1EC8"/>
    <w:rsid w:val="00DD2389"/>
    <w:rsid w:val="00E03A03"/>
    <w:rsid w:val="00E32282"/>
    <w:rsid w:val="00E53A22"/>
    <w:rsid w:val="00E63EEC"/>
    <w:rsid w:val="00EC67D3"/>
    <w:rsid w:val="00EF20C0"/>
    <w:rsid w:val="00FA7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77683FB"/>
  <w15:docId w15:val="{52665F29-C138-4B77-A180-FD7E94F42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34130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5C67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907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07F1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43</Words>
  <Characters>24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ndidate name:</vt:lpstr>
    </vt:vector>
  </TitlesOfParts>
  <Company>Richard Huish College</Company>
  <LinksUpToDate>false</LinksUpToDate>
  <CharactersWithSpaces>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didate name:</dc:title>
  <dc:creator>CIE</dc:creator>
  <cp:lastModifiedBy>Lai Wai Liang</cp:lastModifiedBy>
  <cp:revision>16</cp:revision>
  <cp:lastPrinted>2012-10-20T12:03:00Z</cp:lastPrinted>
  <dcterms:created xsi:type="dcterms:W3CDTF">2012-10-20T12:05:00Z</dcterms:created>
  <dcterms:modified xsi:type="dcterms:W3CDTF">2019-04-09T01:14:00Z</dcterms:modified>
</cp:coreProperties>
</file>